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0E34" w:rsidRDefault="00EB0E34" w:rsidP="003B617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95D1C">
        <w:rPr>
          <w:rFonts w:ascii="Arial" w:hAnsi="Arial" w:cs="Arial"/>
          <w:noProof/>
        </w:rPr>
        <w:drawing>
          <wp:inline distT="0" distB="0" distL="0" distR="0">
            <wp:extent cx="1590261" cy="4981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7227" cy="51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0E34" w:rsidRPr="00EB0E34" w:rsidRDefault="00EB0E34" w:rsidP="003B6177">
      <w:pPr>
        <w:spacing w:after="0" w:line="240" w:lineRule="auto"/>
        <w:jc w:val="center"/>
        <w:rPr>
          <w:rFonts w:ascii="Arial" w:hAnsi="Arial" w:cs="Arial"/>
          <w:b/>
          <w:sz w:val="16"/>
          <w:szCs w:val="24"/>
        </w:rPr>
      </w:pPr>
    </w:p>
    <w:p w:rsidR="00ED718A" w:rsidRDefault="001A1C3C" w:rsidP="003B617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E756E">
        <w:rPr>
          <w:rFonts w:ascii="Arial" w:hAnsi="Arial" w:cs="Arial"/>
          <w:b/>
          <w:sz w:val="24"/>
          <w:szCs w:val="24"/>
        </w:rPr>
        <w:t xml:space="preserve">Spring Valley Baptist </w:t>
      </w:r>
      <w:r w:rsidR="003B6177">
        <w:rPr>
          <w:rFonts w:ascii="Arial" w:hAnsi="Arial" w:cs="Arial"/>
          <w:b/>
          <w:sz w:val="24"/>
          <w:szCs w:val="24"/>
        </w:rPr>
        <w:t>E</w:t>
      </w:r>
      <w:r w:rsidRPr="00FE756E">
        <w:rPr>
          <w:rFonts w:ascii="Arial" w:hAnsi="Arial" w:cs="Arial"/>
          <w:b/>
          <w:sz w:val="24"/>
          <w:szCs w:val="24"/>
        </w:rPr>
        <w:t xml:space="preserve">mbraces </w:t>
      </w:r>
      <w:r w:rsidR="003B6177">
        <w:rPr>
          <w:rFonts w:ascii="Arial" w:hAnsi="Arial" w:cs="Arial"/>
          <w:b/>
          <w:sz w:val="24"/>
          <w:szCs w:val="24"/>
        </w:rPr>
        <w:t>D</w:t>
      </w:r>
      <w:r w:rsidRPr="00FE756E">
        <w:rPr>
          <w:rFonts w:ascii="Arial" w:hAnsi="Arial" w:cs="Arial"/>
          <w:b/>
          <w:sz w:val="24"/>
          <w:szCs w:val="24"/>
        </w:rPr>
        <w:t xml:space="preserve">iverse </w:t>
      </w:r>
      <w:r w:rsidR="003B6177">
        <w:rPr>
          <w:rFonts w:ascii="Arial" w:hAnsi="Arial" w:cs="Arial"/>
          <w:b/>
          <w:sz w:val="24"/>
          <w:szCs w:val="24"/>
        </w:rPr>
        <w:t>C</w:t>
      </w:r>
      <w:r w:rsidRPr="00FE756E">
        <w:rPr>
          <w:rFonts w:ascii="Arial" w:hAnsi="Arial" w:cs="Arial"/>
          <w:b/>
          <w:sz w:val="24"/>
          <w:szCs w:val="24"/>
        </w:rPr>
        <w:t>ommunity</w:t>
      </w:r>
      <w:r w:rsidR="00812B73" w:rsidRPr="00FE756E">
        <w:rPr>
          <w:rFonts w:ascii="Arial" w:hAnsi="Arial" w:cs="Arial"/>
          <w:b/>
          <w:sz w:val="24"/>
          <w:szCs w:val="24"/>
        </w:rPr>
        <w:t>,</w:t>
      </w:r>
    </w:p>
    <w:p w:rsidR="00BC3001" w:rsidRDefault="003B6177" w:rsidP="003B617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</w:t>
      </w:r>
      <w:r w:rsidR="00812B73" w:rsidRPr="00FE756E">
        <w:rPr>
          <w:rFonts w:ascii="Arial" w:hAnsi="Arial" w:cs="Arial"/>
          <w:b/>
          <w:sz w:val="24"/>
          <w:szCs w:val="24"/>
        </w:rPr>
        <w:t xml:space="preserve">orks </w:t>
      </w:r>
      <w:r w:rsidR="00031C37">
        <w:rPr>
          <w:rFonts w:ascii="Arial" w:hAnsi="Arial" w:cs="Arial"/>
          <w:b/>
          <w:sz w:val="24"/>
          <w:szCs w:val="24"/>
        </w:rPr>
        <w:t>H</w:t>
      </w:r>
      <w:r w:rsidR="00812B73" w:rsidRPr="00FE756E">
        <w:rPr>
          <w:rFonts w:ascii="Arial" w:hAnsi="Arial" w:cs="Arial"/>
          <w:b/>
          <w:sz w:val="24"/>
          <w:szCs w:val="24"/>
        </w:rPr>
        <w:t xml:space="preserve">ard to </w:t>
      </w:r>
      <w:r w:rsidR="00ED1877">
        <w:rPr>
          <w:rFonts w:ascii="Arial" w:hAnsi="Arial" w:cs="Arial"/>
          <w:b/>
          <w:sz w:val="24"/>
          <w:szCs w:val="24"/>
        </w:rPr>
        <w:t>B</w:t>
      </w:r>
      <w:r w:rsidR="00812B73" w:rsidRPr="00FE756E">
        <w:rPr>
          <w:rFonts w:ascii="Arial" w:hAnsi="Arial" w:cs="Arial"/>
          <w:b/>
          <w:sz w:val="24"/>
          <w:szCs w:val="24"/>
        </w:rPr>
        <w:t xml:space="preserve">e a </w:t>
      </w:r>
      <w:r>
        <w:rPr>
          <w:rFonts w:ascii="Arial" w:hAnsi="Arial" w:cs="Arial"/>
          <w:b/>
          <w:sz w:val="24"/>
          <w:szCs w:val="24"/>
        </w:rPr>
        <w:t>G</w:t>
      </w:r>
      <w:r w:rsidR="00812B73" w:rsidRPr="00FE756E">
        <w:rPr>
          <w:rFonts w:ascii="Arial" w:hAnsi="Arial" w:cs="Arial"/>
          <w:b/>
          <w:sz w:val="24"/>
          <w:szCs w:val="24"/>
        </w:rPr>
        <w:t xml:space="preserve">ood </w:t>
      </w:r>
      <w:r w:rsidR="00ED718A">
        <w:rPr>
          <w:rFonts w:ascii="Arial" w:hAnsi="Arial" w:cs="Arial"/>
          <w:b/>
          <w:sz w:val="24"/>
          <w:szCs w:val="24"/>
        </w:rPr>
        <w:t>N</w:t>
      </w:r>
      <w:r w:rsidR="00812B73" w:rsidRPr="00FE756E">
        <w:rPr>
          <w:rFonts w:ascii="Arial" w:hAnsi="Arial" w:cs="Arial"/>
          <w:b/>
          <w:sz w:val="24"/>
          <w:szCs w:val="24"/>
        </w:rPr>
        <w:t>eighbor</w:t>
      </w:r>
    </w:p>
    <w:p w:rsidR="00FE756E" w:rsidRPr="00FE756E" w:rsidRDefault="00FE756E" w:rsidP="00FE756E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812B73" w:rsidRPr="00A57699" w:rsidRDefault="001E2E9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ty</w:t>
      </w:r>
      <w:r w:rsidR="00F06809" w:rsidRPr="00A57699">
        <w:rPr>
          <w:rFonts w:ascii="Arial" w:hAnsi="Arial" w:cs="Arial"/>
          <w:sz w:val="20"/>
          <w:szCs w:val="20"/>
        </w:rPr>
        <w:t xml:space="preserve"> years ago, </w:t>
      </w:r>
      <w:r w:rsidR="009F0F2C" w:rsidRPr="00A57699">
        <w:rPr>
          <w:rFonts w:ascii="Arial" w:hAnsi="Arial" w:cs="Arial"/>
          <w:sz w:val="20"/>
          <w:szCs w:val="20"/>
        </w:rPr>
        <w:t xml:space="preserve">Spring Valley Baptist Church </w:t>
      </w:r>
      <w:r w:rsidR="0055729E" w:rsidRPr="00A57699">
        <w:rPr>
          <w:rFonts w:ascii="Arial" w:hAnsi="Arial" w:cs="Arial"/>
          <w:sz w:val="20"/>
          <w:szCs w:val="20"/>
        </w:rPr>
        <w:t>was born of out of North Trenholm Baptist Church</w:t>
      </w:r>
      <w:r w:rsidR="00F06809" w:rsidRPr="00A57699">
        <w:rPr>
          <w:rFonts w:ascii="Arial" w:hAnsi="Arial" w:cs="Arial"/>
          <w:sz w:val="20"/>
          <w:szCs w:val="20"/>
        </w:rPr>
        <w:t xml:space="preserve">, </w:t>
      </w:r>
      <w:r w:rsidR="004A071C" w:rsidRPr="00A57699">
        <w:rPr>
          <w:rFonts w:ascii="Arial" w:hAnsi="Arial" w:cs="Arial"/>
          <w:sz w:val="20"/>
          <w:szCs w:val="20"/>
        </w:rPr>
        <w:t xml:space="preserve">ministering to a </w:t>
      </w:r>
      <w:r>
        <w:rPr>
          <w:rFonts w:ascii="Arial" w:hAnsi="Arial" w:cs="Arial"/>
          <w:sz w:val="20"/>
          <w:szCs w:val="20"/>
        </w:rPr>
        <w:t>middle class</w:t>
      </w:r>
      <w:r w:rsidR="004A071C" w:rsidRPr="00A57699">
        <w:rPr>
          <w:rFonts w:ascii="Arial" w:hAnsi="Arial" w:cs="Arial"/>
          <w:sz w:val="20"/>
          <w:szCs w:val="20"/>
        </w:rPr>
        <w:t xml:space="preserve">, almost exclusively white community </w:t>
      </w:r>
      <w:r w:rsidR="005844CC" w:rsidRPr="00A57699">
        <w:rPr>
          <w:rFonts w:ascii="Arial" w:hAnsi="Arial" w:cs="Arial"/>
          <w:sz w:val="20"/>
          <w:szCs w:val="20"/>
        </w:rPr>
        <w:t xml:space="preserve">in northeast Columbia. </w:t>
      </w:r>
      <w:r w:rsidR="00CB0E73" w:rsidRPr="00A57699">
        <w:rPr>
          <w:rFonts w:ascii="Arial" w:hAnsi="Arial" w:cs="Arial"/>
          <w:sz w:val="20"/>
          <w:szCs w:val="20"/>
        </w:rPr>
        <w:t>Today, th</w:t>
      </w:r>
      <w:r w:rsidR="00F06809" w:rsidRPr="00A57699">
        <w:rPr>
          <w:rFonts w:ascii="Arial" w:hAnsi="Arial" w:cs="Arial"/>
          <w:sz w:val="20"/>
          <w:szCs w:val="20"/>
        </w:rPr>
        <w:t>at same</w:t>
      </w:r>
      <w:r w:rsidR="00CB0E73" w:rsidRPr="00A57699">
        <w:rPr>
          <w:rFonts w:ascii="Arial" w:hAnsi="Arial" w:cs="Arial"/>
          <w:sz w:val="20"/>
          <w:szCs w:val="20"/>
        </w:rPr>
        <w:t xml:space="preserve"> community is a </w:t>
      </w:r>
      <w:r w:rsidR="0081100E" w:rsidRPr="00A57699">
        <w:rPr>
          <w:rFonts w:ascii="Arial" w:hAnsi="Arial" w:cs="Arial"/>
          <w:sz w:val="20"/>
          <w:szCs w:val="20"/>
        </w:rPr>
        <w:t>majority</w:t>
      </w:r>
      <w:r w:rsidR="00ED7529">
        <w:rPr>
          <w:rFonts w:ascii="Arial" w:hAnsi="Arial" w:cs="Arial"/>
          <w:sz w:val="20"/>
          <w:szCs w:val="20"/>
        </w:rPr>
        <w:t>-minority</w:t>
      </w:r>
      <w:r w:rsidR="0081100E" w:rsidRPr="00A57699">
        <w:rPr>
          <w:rFonts w:ascii="Arial" w:hAnsi="Arial" w:cs="Arial"/>
          <w:sz w:val="20"/>
          <w:szCs w:val="20"/>
        </w:rPr>
        <w:t>, where one or more</w:t>
      </w:r>
      <w:r w:rsidR="00BC56D6" w:rsidRPr="00A57699">
        <w:rPr>
          <w:rFonts w:ascii="Arial" w:hAnsi="Arial" w:cs="Arial"/>
          <w:sz w:val="20"/>
          <w:szCs w:val="20"/>
        </w:rPr>
        <w:t xml:space="preserve"> racial or ethnic minorities</w:t>
      </w:r>
      <w:r w:rsidR="00881B52" w:rsidRPr="00A57699">
        <w:rPr>
          <w:rFonts w:ascii="Arial" w:hAnsi="Arial" w:cs="Arial"/>
          <w:sz w:val="20"/>
          <w:szCs w:val="20"/>
        </w:rPr>
        <w:t xml:space="preserve"> (relative to national </w:t>
      </w:r>
      <w:r w:rsidR="00E531CF" w:rsidRPr="00A57699">
        <w:rPr>
          <w:rFonts w:ascii="Arial" w:hAnsi="Arial" w:cs="Arial"/>
          <w:sz w:val="20"/>
          <w:szCs w:val="20"/>
        </w:rPr>
        <w:t>models)</w:t>
      </w:r>
      <w:r w:rsidR="00BC56D6" w:rsidRPr="00A57699">
        <w:rPr>
          <w:rFonts w:ascii="Arial" w:hAnsi="Arial" w:cs="Arial"/>
          <w:sz w:val="20"/>
          <w:szCs w:val="20"/>
        </w:rPr>
        <w:t xml:space="preserve"> make up a majority of the local population</w:t>
      </w:r>
      <w:r w:rsidR="00AC6480" w:rsidRPr="00A57699">
        <w:rPr>
          <w:rFonts w:ascii="Arial" w:hAnsi="Arial" w:cs="Arial"/>
          <w:sz w:val="20"/>
          <w:szCs w:val="20"/>
        </w:rPr>
        <w:t xml:space="preserve">, and the population is </w:t>
      </w:r>
      <w:r w:rsidR="00E531CF" w:rsidRPr="00A57699">
        <w:rPr>
          <w:rFonts w:ascii="Arial" w:hAnsi="Arial" w:cs="Arial"/>
          <w:sz w:val="20"/>
          <w:szCs w:val="20"/>
        </w:rPr>
        <w:t xml:space="preserve">now </w:t>
      </w:r>
      <w:r w:rsidR="00AC6480" w:rsidRPr="00A57699">
        <w:rPr>
          <w:rFonts w:ascii="Arial" w:hAnsi="Arial" w:cs="Arial"/>
          <w:sz w:val="20"/>
          <w:szCs w:val="20"/>
        </w:rPr>
        <w:t>both blue- and white-collar</w:t>
      </w:r>
      <w:r w:rsidR="00F06809" w:rsidRPr="00A57699">
        <w:rPr>
          <w:rFonts w:ascii="Arial" w:hAnsi="Arial" w:cs="Arial"/>
          <w:sz w:val="20"/>
          <w:szCs w:val="20"/>
        </w:rPr>
        <w:t>.</w:t>
      </w:r>
    </w:p>
    <w:p w:rsidR="00FE756E" w:rsidRDefault="00FE756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D4B85" w:rsidRPr="00A57699" w:rsidRDefault="000D4B85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 xml:space="preserve">Through </w:t>
      </w:r>
      <w:r w:rsidR="00F06809" w:rsidRPr="00A57699">
        <w:rPr>
          <w:rFonts w:ascii="Arial" w:hAnsi="Arial" w:cs="Arial"/>
          <w:sz w:val="20"/>
          <w:szCs w:val="20"/>
        </w:rPr>
        <w:t xml:space="preserve">the past </w:t>
      </w:r>
      <w:r w:rsidR="002D2ECE">
        <w:rPr>
          <w:rFonts w:ascii="Arial" w:hAnsi="Arial" w:cs="Arial"/>
          <w:sz w:val="20"/>
          <w:szCs w:val="20"/>
        </w:rPr>
        <w:t>30 years</w:t>
      </w:r>
      <w:r w:rsidRPr="00A57699">
        <w:rPr>
          <w:rFonts w:ascii="Arial" w:hAnsi="Arial" w:cs="Arial"/>
          <w:sz w:val="20"/>
          <w:szCs w:val="20"/>
        </w:rPr>
        <w:t xml:space="preserve"> of community change, Spring Valley pastor Robert Winburn has guided the church </w:t>
      </w:r>
      <w:r w:rsidR="006F579C" w:rsidRPr="00A57699">
        <w:rPr>
          <w:rFonts w:ascii="Arial" w:hAnsi="Arial" w:cs="Arial"/>
          <w:sz w:val="20"/>
          <w:szCs w:val="20"/>
        </w:rPr>
        <w:t>to be</w:t>
      </w:r>
      <w:r w:rsidR="002D2ECE">
        <w:rPr>
          <w:rFonts w:ascii="Arial" w:hAnsi="Arial" w:cs="Arial"/>
          <w:sz w:val="20"/>
          <w:szCs w:val="20"/>
        </w:rPr>
        <w:t>come</w:t>
      </w:r>
      <w:r w:rsidR="006F579C" w:rsidRPr="00A57699">
        <w:rPr>
          <w:rFonts w:ascii="Arial" w:hAnsi="Arial" w:cs="Arial"/>
          <w:sz w:val="20"/>
          <w:szCs w:val="20"/>
        </w:rPr>
        <w:t xml:space="preserve"> and continue to be a good neighbor to those who call northeast Columbia, home. </w:t>
      </w:r>
      <w:r w:rsidR="00043860" w:rsidRPr="00A57699">
        <w:rPr>
          <w:rFonts w:ascii="Arial" w:hAnsi="Arial" w:cs="Arial"/>
          <w:sz w:val="20"/>
          <w:szCs w:val="20"/>
        </w:rPr>
        <w:t>In January, Winburn celebrated the 30</w:t>
      </w:r>
      <w:r w:rsidR="00043860" w:rsidRPr="00A57699">
        <w:rPr>
          <w:rFonts w:ascii="Arial" w:hAnsi="Arial" w:cs="Arial"/>
          <w:sz w:val="20"/>
          <w:szCs w:val="20"/>
          <w:vertAlign w:val="superscript"/>
        </w:rPr>
        <w:t>th</w:t>
      </w:r>
      <w:r w:rsidR="00043860" w:rsidRPr="00A57699">
        <w:rPr>
          <w:rFonts w:ascii="Arial" w:hAnsi="Arial" w:cs="Arial"/>
          <w:sz w:val="20"/>
          <w:szCs w:val="20"/>
        </w:rPr>
        <w:t xml:space="preserve"> Anniversary of his first Sunday at Spring Valley</w:t>
      </w:r>
      <w:r w:rsidR="00F97851">
        <w:rPr>
          <w:rFonts w:ascii="Arial" w:hAnsi="Arial" w:cs="Arial"/>
          <w:sz w:val="20"/>
          <w:szCs w:val="20"/>
        </w:rPr>
        <w:t xml:space="preserve"> – January</w:t>
      </w:r>
      <w:r w:rsidR="00043860" w:rsidRPr="00A57699">
        <w:rPr>
          <w:rFonts w:ascii="Arial" w:hAnsi="Arial" w:cs="Arial"/>
          <w:sz w:val="20"/>
          <w:szCs w:val="20"/>
        </w:rPr>
        <w:t xml:space="preserve"> 8, 1989.</w:t>
      </w:r>
    </w:p>
    <w:p w:rsidR="00FE756E" w:rsidRDefault="00FE756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53C83" w:rsidRPr="00A57699" w:rsidRDefault="00EA4B4B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 xml:space="preserve">“In 1987, Spring Valley </w:t>
      </w:r>
      <w:r w:rsidR="007F6DB5">
        <w:rPr>
          <w:rFonts w:ascii="Arial" w:hAnsi="Arial" w:cs="Arial"/>
          <w:sz w:val="20"/>
          <w:szCs w:val="20"/>
        </w:rPr>
        <w:t>was in</w:t>
      </w:r>
      <w:r w:rsidR="00180330" w:rsidRPr="00A57699">
        <w:rPr>
          <w:rFonts w:ascii="Arial" w:hAnsi="Arial" w:cs="Arial"/>
          <w:sz w:val="20"/>
          <w:szCs w:val="20"/>
        </w:rPr>
        <w:t xml:space="preserve"> a pastor search process, and pastor Jimmie Harley, who was at First Baptist Florence</w:t>
      </w:r>
      <w:r w:rsidR="007F6DB5">
        <w:rPr>
          <w:rFonts w:ascii="Arial" w:hAnsi="Arial" w:cs="Arial"/>
          <w:sz w:val="20"/>
          <w:szCs w:val="20"/>
        </w:rPr>
        <w:t>,</w:t>
      </w:r>
      <w:r w:rsidR="00180330" w:rsidRPr="00A57699">
        <w:rPr>
          <w:rFonts w:ascii="Arial" w:hAnsi="Arial" w:cs="Arial"/>
          <w:sz w:val="20"/>
          <w:szCs w:val="20"/>
        </w:rPr>
        <w:t xml:space="preserve"> recommended me,” Robert says. “I was serving </w:t>
      </w:r>
      <w:r w:rsidR="00BF0F30">
        <w:rPr>
          <w:rFonts w:ascii="Arial" w:hAnsi="Arial" w:cs="Arial"/>
          <w:sz w:val="20"/>
          <w:szCs w:val="20"/>
        </w:rPr>
        <w:t>as a</w:t>
      </w:r>
      <w:r w:rsidR="009D47A1">
        <w:rPr>
          <w:rFonts w:ascii="Arial" w:hAnsi="Arial" w:cs="Arial"/>
          <w:sz w:val="20"/>
          <w:szCs w:val="20"/>
        </w:rPr>
        <w:t xml:space="preserve">n officer </w:t>
      </w:r>
      <w:r w:rsidR="00BF0F30">
        <w:rPr>
          <w:rFonts w:ascii="Arial" w:hAnsi="Arial" w:cs="Arial"/>
          <w:sz w:val="20"/>
          <w:szCs w:val="20"/>
        </w:rPr>
        <w:t xml:space="preserve">in my </w:t>
      </w:r>
      <w:r w:rsidR="00DD2377">
        <w:rPr>
          <w:rFonts w:ascii="Arial" w:hAnsi="Arial" w:cs="Arial"/>
          <w:sz w:val="20"/>
          <w:szCs w:val="20"/>
        </w:rPr>
        <w:t xml:space="preserve">local </w:t>
      </w:r>
      <w:r w:rsidR="00F01CC5" w:rsidRPr="00A57699">
        <w:rPr>
          <w:rFonts w:ascii="Arial" w:hAnsi="Arial" w:cs="Arial"/>
          <w:sz w:val="20"/>
          <w:szCs w:val="20"/>
        </w:rPr>
        <w:t>association</w:t>
      </w:r>
      <w:r w:rsidR="00E83B94">
        <w:rPr>
          <w:rFonts w:ascii="Arial" w:hAnsi="Arial" w:cs="Arial"/>
          <w:sz w:val="20"/>
          <w:szCs w:val="20"/>
        </w:rPr>
        <w:t xml:space="preserve"> and when they first </w:t>
      </w:r>
      <w:r w:rsidR="005468D8" w:rsidRPr="00A57699">
        <w:rPr>
          <w:rFonts w:ascii="Arial" w:hAnsi="Arial" w:cs="Arial"/>
          <w:sz w:val="20"/>
          <w:szCs w:val="20"/>
        </w:rPr>
        <w:t xml:space="preserve">called me, I didn’t </w:t>
      </w:r>
      <w:r w:rsidR="0030221C">
        <w:rPr>
          <w:rFonts w:ascii="Arial" w:hAnsi="Arial" w:cs="Arial"/>
          <w:sz w:val="20"/>
          <w:szCs w:val="20"/>
        </w:rPr>
        <w:t>feel God calling me to leave my current church</w:t>
      </w:r>
      <w:r w:rsidR="005468D8" w:rsidRPr="00A57699">
        <w:rPr>
          <w:rFonts w:ascii="Arial" w:hAnsi="Arial" w:cs="Arial"/>
          <w:sz w:val="20"/>
          <w:szCs w:val="20"/>
        </w:rPr>
        <w:t>.</w:t>
      </w:r>
      <w:r w:rsidR="006E7C33" w:rsidRPr="00A57699">
        <w:rPr>
          <w:rFonts w:ascii="Arial" w:hAnsi="Arial" w:cs="Arial"/>
          <w:sz w:val="20"/>
          <w:szCs w:val="20"/>
        </w:rPr>
        <w:t xml:space="preserve"> A year later, I was moderating the annual session at Ebenezer Baptist and Spring Valley called again. That time, </w:t>
      </w:r>
      <w:r w:rsidR="0030221C">
        <w:rPr>
          <w:rFonts w:ascii="Arial" w:hAnsi="Arial" w:cs="Arial"/>
          <w:sz w:val="20"/>
          <w:szCs w:val="20"/>
        </w:rPr>
        <w:t>I felt God releasing me to pursue another place of ministry</w:t>
      </w:r>
      <w:r w:rsidR="00F75F79" w:rsidRPr="00A57699">
        <w:rPr>
          <w:rFonts w:ascii="Arial" w:hAnsi="Arial" w:cs="Arial"/>
          <w:sz w:val="20"/>
          <w:szCs w:val="20"/>
        </w:rPr>
        <w:t xml:space="preserve">. We moved </w:t>
      </w:r>
      <w:r w:rsidR="00C97246">
        <w:rPr>
          <w:rFonts w:ascii="Arial" w:hAnsi="Arial" w:cs="Arial"/>
          <w:sz w:val="20"/>
          <w:szCs w:val="20"/>
        </w:rPr>
        <w:t>after Christmas in 1988</w:t>
      </w:r>
      <w:r w:rsidR="00F75F79" w:rsidRPr="00A57699">
        <w:rPr>
          <w:rFonts w:ascii="Arial" w:hAnsi="Arial" w:cs="Arial"/>
          <w:sz w:val="20"/>
          <w:szCs w:val="20"/>
        </w:rPr>
        <w:t>, and my first Sunday was Jan</w:t>
      </w:r>
      <w:r w:rsidR="00C97246">
        <w:rPr>
          <w:rFonts w:ascii="Arial" w:hAnsi="Arial" w:cs="Arial"/>
          <w:sz w:val="20"/>
          <w:szCs w:val="20"/>
        </w:rPr>
        <w:t>uary 8, 1989.</w:t>
      </w:r>
      <w:r w:rsidR="00BF0F30">
        <w:rPr>
          <w:rFonts w:ascii="Arial" w:hAnsi="Arial" w:cs="Arial"/>
          <w:sz w:val="20"/>
          <w:szCs w:val="20"/>
        </w:rPr>
        <w:t>”</w:t>
      </w:r>
    </w:p>
    <w:p w:rsidR="00FE756E" w:rsidRDefault="00FE756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53C83" w:rsidRPr="00A57699" w:rsidRDefault="00B53C83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>“When I ca</w:t>
      </w:r>
      <w:r w:rsidR="0030221C">
        <w:rPr>
          <w:rFonts w:ascii="Arial" w:hAnsi="Arial" w:cs="Arial"/>
          <w:sz w:val="20"/>
          <w:szCs w:val="20"/>
        </w:rPr>
        <w:t xml:space="preserve">me here, Spring Valley was a </w:t>
      </w:r>
      <w:r w:rsidRPr="00A57699">
        <w:rPr>
          <w:rFonts w:ascii="Arial" w:hAnsi="Arial" w:cs="Arial"/>
          <w:sz w:val="20"/>
          <w:szCs w:val="20"/>
        </w:rPr>
        <w:t>white</w:t>
      </w:r>
      <w:r w:rsidR="0030221C">
        <w:rPr>
          <w:rFonts w:ascii="Arial" w:hAnsi="Arial" w:cs="Arial"/>
          <w:sz w:val="20"/>
          <w:szCs w:val="20"/>
        </w:rPr>
        <w:t xml:space="preserve"> </w:t>
      </w:r>
      <w:r w:rsidR="00E83B94">
        <w:rPr>
          <w:rFonts w:ascii="Arial" w:hAnsi="Arial" w:cs="Arial"/>
          <w:sz w:val="20"/>
          <w:szCs w:val="20"/>
        </w:rPr>
        <w:t>congregation</w:t>
      </w:r>
      <w:r w:rsidRPr="00A57699">
        <w:rPr>
          <w:rFonts w:ascii="Arial" w:hAnsi="Arial" w:cs="Arial"/>
          <w:sz w:val="20"/>
          <w:szCs w:val="20"/>
        </w:rPr>
        <w:t>, but it’s not that way now</w:t>
      </w:r>
      <w:r w:rsidR="00E777E8" w:rsidRPr="00A57699">
        <w:rPr>
          <w:rFonts w:ascii="Arial" w:hAnsi="Arial" w:cs="Arial"/>
          <w:sz w:val="20"/>
          <w:szCs w:val="20"/>
        </w:rPr>
        <w:t xml:space="preserve">. Our demographics have flipped and today we have a variety of ethnic backgrounds. We just finished Vacation Bible School (June 2019) and had </w:t>
      </w:r>
      <w:r w:rsidR="00AE5D1A" w:rsidRPr="00A57699">
        <w:rPr>
          <w:rFonts w:ascii="Arial" w:hAnsi="Arial" w:cs="Arial"/>
          <w:sz w:val="20"/>
          <w:szCs w:val="20"/>
        </w:rPr>
        <w:t xml:space="preserve">eight different ethnic groups represented,” Robert says. “Over the past two years, our weekday education program has had children representing 11 </w:t>
      </w:r>
      <w:r w:rsidR="00815F28" w:rsidRPr="00A57699">
        <w:rPr>
          <w:rFonts w:ascii="Arial" w:hAnsi="Arial" w:cs="Arial"/>
          <w:sz w:val="20"/>
          <w:szCs w:val="20"/>
        </w:rPr>
        <w:t>ethnic backgrounds. I’ve seen the move from blue</w:t>
      </w:r>
      <w:r w:rsidR="00110DAD">
        <w:rPr>
          <w:rFonts w:ascii="Arial" w:hAnsi="Arial" w:cs="Arial"/>
          <w:sz w:val="20"/>
          <w:szCs w:val="20"/>
        </w:rPr>
        <w:t>-</w:t>
      </w:r>
      <w:r w:rsidR="00815F28" w:rsidRPr="00A57699">
        <w:rPr>
          <w:rFonts w:ascii="Arial" w:hAnsi="Arial" w:cs="Arial"/>
          <w:sz w:val="20"/>
          <w:szCs w:val="20"/>
        </w:rPr>
        <w:t xml:space="preserve">collar </w:t>
      </w:r>
      <w:r w:rsidR="009D47A1">
        <w:rPr>
          <w:rFonts w:ascii="Arial" w:hAnsi="Arial" w:cs="Arial"/>
          <w:sz w:val="20"/>
          <w:szCs w:val="20"/>
        </w:rPr>
        <w:t xml:space="preserve">mindset </w:t>
      </w:r>
      <w:r w:rsidR="00815F28" w:rsidRPr="00A57699">
        <w:rPr>
          <w:rFonts w:ascii="Arial" w:hAnsi="Arial" w:cs="Arial"/>
          <w:sz w:val="20"/>
          <w:szCs w:val="20"/>
        </w:rPr>
        <w:t xml:space="preserve">in the early years to </w:t>
      </w:r>
      <w:r w:rsidR="004147F6" w:rsidRPr="00A57699">
        <w:rPr>
          <w:rFonts w:ascii="Arial" w:hAnsi="Arial" w:cs="Arial"/>
          <w:sz w:val="20"/>
          <w:szCs w:val="20"/>
        </w:rPr>
        <w:t xml:space="preserve">a </w:t>
      </w:r>
      <w:r w:rsidR="00815F28" w:rsidRPr="00A57699">
        <w:rPr>
          <w:rFonts w:ascii="Arial" w:hAnsi="Arial" w:cs="Arial"/>
          <w:sz w:val="20"/>
          <w:szCs w:val="20"/>
        </w:rPr>
        <w:t>more white</w:t>
      </w:r>
      <w:r w:rsidR="004147F6" w:rsidRPr="00A57699">
        <w:rPr>
          <w:rFonts w:ascii="Arial" w:hAnsi="Arial" w:cs="Arial"/>
          <w:sz w:val="20"/>
          <w:szCs w:val="20"/>
        </w:rPr>
        <w:t>-</w:t>
      </w:r>
      <w:r w:rsidR="00815F28" w:rsidRPr="00A57699">
        <w:rPr>
          <w:rFonts w:ascii="Arial" w:hAnsi="Arial" w:cs="Arial"/>
          <w:sz w:val="20"/>
          <w:szCs w:val="20"/>
        </w:rPr>
        <w:t>collar</w:t>
      </w:r>
      <w:r w:rsidR="004147F6" w:rsidRPr="00A57699">
        <w:rPr>
          <w:rFonts w:ascii="Arial" w:hAnsi="Arial" w:cs="Arial"/>
          <w:sz w:val="20"/>
          <w:szCs w:val="20"/>
        </w:rPr>
        <w:t xml:space="preserve"> community,</w:t>
      </w:r>
      <w:r w:rsidR="00815F28" w:rsidRPr="00A57699">
        <w:rPr>
          <w:rFonts w:ascii="Arial" w:hAnsi="Arial" w:cs="Arial"/>
          <w:sz w:val="20"/>
          <w:szCs w:val="20"/>
        </w:rPr>
        <w:t xml:space="preserve"> now.</w:t>
      </w:r>
      <w:r w:rsidR="00364455" w:rsidRPr="00A57699">
        <w:rPr>
          <w:rFonts w:ascii="Arial" w:hAnsi="Arial" w:cs="Arial"/>
          <w:sz w:val="20"/>
          <w:szCs w:val="20"/>
        </w:rPr>
        <w:t>”</w:t>
      </w:r>
    </w:p>
    <w:p w:rsidR="00FE756E" w:rsidRDefault="00FE756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E85F87" w:rsidRPr="00A57699" w:rsidRDefault="00F06809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>Through all that change, the people of Spring Valley Baptist have remained steadfast to build relationships, remain committed to missions, and share the gospel.</w:t>
      </w:r>
    </w:p>
    <w:p w:rsidR="00FE756E" w:rsidRDefault="00FE756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364455" w:rsidRPr="00A57699" w:rsidRDefault="00364455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>“</w:t>
      </w:r>
      <w:r w:rsidR="008D0BD8" w:rsidRPr="00A57699">
        <w:rPr>
          <w:rFonts w:ascii="Arial" w:hAnsi="Arial" w:cs="Arial"/>
          <w:sz w:val="20"/>
          <w:szCs w:val="20"/>
        </w:rPr>
        <w:t>How this church has embraced the changing demographic</w:t>
      </w:r>
      <w:r w:rsidR="00240023">
        <w:rPr>
          <w:rFonts w:ascii="Arial" w:hAnsi="Arial" w:cs="Arial"/>
          <w:sz w:val="20"/>
          <w:szCs w:val="20"/>
        </w:rPr>
        <w:t>s</w:t>
      </w:r>
      <w:r w:rsidR="008D0BD8" w:rsidRPr="00A57699">
        <w:rPr>
          <w:rFonts w:ascii="Arial" w:hAnsi="Arial" w:cs="Arial"/>
          <w:sz w:val="20"/>
          <w:szCs w:val="20"/>
        </w:rPr>
        <w:t xml:space="preserve"> of </w:t>
      </w:r>
      <w:r w:rsidR="00F06809" w:rsidRPr="00A57699">
        <w:rPr>
          <w:rFonts w:ascii="Arial" w:hAnsi="Arial" w:cs="Arial"/>
          <w:sz w:val="20"/>
          <w:szCs w:val="20"/>
        </w:rPr>
        <w:t xml:space="preserve">both </w:t>
      </w:r>
      <w:r w:rsidR="008D0BD8" w:rsidRPr="00A57699">
        <w:rPr>
          <w:rFonts w:ascii="Arial" w:hAnsi="Arial" w:cs="Arial"/>
          <w:sz w:val="20"/>
          <w:szCs w:val="20"/>
        </w:rPr>
        <w:t xml:space="preserve">our community and </w:t>
      </w:r>
      <w:r w:rsidR="00F06809" w:rsidRPr="00A57699">
        <w:rPr>
          <w:rFonts w:ascii="Arial" w:hAnsi="Arial" w:cs="Arial"/>
          <w:sz w:val="20"/>
          <w:szCs w:val="20"/>
        </w:rPr>
        <w:t xml:space="preserve">our </w:t>
      </w:r>
      <w:r w:rsidR="008D0BD8" w:rsidRPr="00A57699">
        <w:rPr>
          <w:rFonts w:ascii="Arial" w:hAnsi="Arial" w:cs="Arial"/>
          <w:sz w:val="20"/>
          <w:szCs w:val="20"/>
        </w:rPr>
        <w:t>church has been one of our strengths,” Robert says. “</w:t>
      </w:r>
      <w:r w:rsidR="005058B5" w:rsidRPr="00A57699">
        <w:rPr>
          <w:rFonts w:ascii="Arial" w:hAnsi="Arial" w:cs="Arial"/>
          <w:sz w:val="20"/>
          <w:szCs w:val="20"/>
        </w:rPr>
        <w:t>It’s helped us accept one another and accept others. It’s helped us be a church that looks like heaven is going to look when we are all gathered together there.</w:t>
      </w:r>
      <w:r w:rsidR="00BA390E" w:rsidRPr="00A57699">
        <w:rPr>
          <w:rFonts w:ascii="Arial" w:hAnsi="Arial" w:cs="Arial"/>
          <w:sz w:val="20"/>
          <w:szCs w:val="20"/>
        </w:rPr>
        <w:t xml:space="preserve"> I think our diversity is the hallmark of Spring Valley Baptist’s DNA.”</w:t>
      </w:r>
    </w:p>
    <w:p w:rsidR="00FE756E" w:rsidRDefault="00FE756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FA0DDD" w:rsidRPr="00A57699" w:rsidRDefault="00B54DC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 xml:space="preserve">To fully embrace its diversity and its impact on the surrounding community, Spring Valley Baptist is </w:t>
      </w:r>
      <w:r w:rsidR="007151ED" w:rsidRPr="00A57699">
        <w:rPr>
          <w:rFonts w:ascii="Arial" w:hAnsi="Arial" w:cs="Arial"/>
          <w:sz w:val="20"/>
          <w:szCs w:val="20"/>
        </w:rPr>
        <w:t xml:space="preserve">currently </w:t>
      </w:r>
      <w:r w:rsidRPr="00A57699">
        <w:rPr>
          <w:rFonts w:ascii="Arial" w:hAnsi="Arial" w:cs="Arial"/>
          <w:sz w:val="20"/>
          <w:szCs w:val="20"/>
        </w:rPr>
        <w:t xml:space="preserve">working with the Columbia Metro </w:t>
      </w:r>
      <w:r w:rsidR="007151ED" w:rsidRPr="00A57699">
        <w:rPr>
          <w:rFonts w:ascii="Arial" w:hAnsi="Arial" w:cs="Arial"/>
          <w:sz w:val="20"/>
          <w:szCs w:val="20"/>
        </w:rPr>
        <w:t xml:space="preserve">Baptist Association and </w:t>
      </w:r>
      <w:r w:rsidR="00240023">
        <w:rPr>
          <w:rFonts w:ascii="Arial" w:hAnsi="Arial" w:cs="Arial"/>
          <w:sz w:val="20"/>
          <w:szCs w:val="20"/>
        </w:rPr>
        <w:t>Executive Director</w:t>
      </w:r>
      <w:r w:rsidR="007151ED" w:rsidRPr="00A57699">
        <w:rPr>
          <w:rFonts w:ascii="Arial" w:hAnsi="Arial" w:cs="Arial"/>
          <w:sz w:val="20"/>
          <w:szCs w:val="20"/>
        </w:rPr>
        <w:t xml:space="preserve"> George Bullard on a re-visioning process.</w:t>
      </w:r>
      <w:r w:rsidR="00F06809" w:rsidRPr="00A57699">
        <w:rPr>
          <w:rFonts w:ascii="Arial" w:hAnsi="Arial" w:cs="Arial"/>
          <w:sz w:val="20"/>
          <w:szCs w:val="20"/>
        </w:rPr>
        <w:t xml:space="preserve"> </w:t>
      </w:r>
      <w:r w:rsidR="00FA0DDD" w:rsidRPr="00A57699">
        <w:rPr>
          <w:rFonts w:ascii="Arial" w:hAnsi="Arial" w:cs="Arial"/>
          <w:sz w:val="20"/>
          <w:szCs w:val="20"/>
        </w:rPr>
        <w:t xml:space="preserve">To engage that process, Spring Valley has </w:t>
      </w:r>
      <w:r w:rsidR="00A06F77" w:rsidRPr="00A57699">
        <w:rPr>
          <w:rFonts w:ascii="Arial" w:hAnsi="Arial" w:cs="Arial"/>
          <w:sz w:val="20"/>
          <w:szCs w:val="20"/>
        </w:rPr>
        <w:t xml:space="preserve">identified what it does to be distinctive within its community, and much of that involves </w:t>
      </w:r>
      <w:r w:rsidR="00FB4CBD" w:rsidRPr="00A57699">
        <w:rPr>
          <w:rFonts w:ascii="Arial" w:hAnsi="Arial" w:cs="Arial"/>
          <w:sz w:val="20"/>
          <w:szCs w:val="20"/>
        </w:rPr>
        <w:t>ministry beyond its walls.</w:t>
      </w:r>
    </w:p>
    <w:p w:rsidR="00FE756E" w:rsidRDefault="00FE756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662CE" w:rsidRPr="00A57699" w:rsidRDefault="00FB4CBD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 xml:space="preserve">“For the past </w:t>
      </w:r>
      <w:r w:rsidR="00C25371">
        <w:rPr>
          <w:rFonts w:ascii="Arial" w:hAnsi="Arial" w:cs="Arial"/>
          <w:sz w:val="20"/>
          <w:szCs w:val="20"/>
        </w:rPr>
        <w:t>seven to nine</w:t>
      </w:r>
      <w:r w:rsidRPr="00A57699">
        <w:rPr>
          <w:rFonts w:ascii="Arial" w:hAnsi="Arial" w:cs="Arial"/>
          <w:sz w:val="20"/>
          <w:szCs w:val="20"/>
        </w:rPr>
        <w:t xml:space="preserve"> years, we’ve </w:t>
      </w:r>
      <w:r w:rsidR="00F06809" w:rsidRPr="00A57699">
        <w:rPr>
          <w:rFonts w:ascii="Arial" w:hAnsi="Arial" w:cs="Arial"/>
          <w:sz w:val="20"/>
          <w:szCs w:val="20"/>
        </w:rPr>
        <w:t>been active in</w:t>
      </w:r>
      <w:r w:rsidRPr="00A57699">
        <w:rPr>
          <w:rFonts w:ascii="Arial" w:hAnsi="Arial" w:cs="Arial"/>
          <w:sz w:val="20"/>
          <w:szCs w:val="20"/>
        </w:rPr>
        <w:t xml:space="preserve"> feeding the hungry,” Robert says. “One of our </w:t>
      </w:r>
      <w:r w:rsidR="00C66B5F">
        <w:rPr>
          <w:rFonts w:ascii="Arial" w:hAnsi="Arial" w:cs="Arial"/>
          <w:sz w:val="20"/>
          <w:szCs w:val="20"/>
        </w:rPr>
        <w:t>laymen</w:t>
      </w:r>
      <w:r w:rsidRPr="00A57699">
        <w:rPr>
          <w:rFonts w:ascii="Arial" w:hAnsi="Arial" w:cs="Arial"/>
          <w:sz w:val="20"/>
          <w:szCs w:val="20"/>
        </w:rPr>
        <w:t xml:space="preserve"> had a passion for that</w:t>
      </w:r>
      <w:r w:rsidR="00224CD7" w:rsidRPr="00A57699">
        <w:rPr>
          <w:rFonts w:ascii="Arial" w:hAnsi="Arial" w:cs="Arial"/>
          <w:sz w:val="20"/>
          <w:szCs w:val="20"/>
        </w:rPr>
        <w:t xml:space="preserve">, and </w:t>
      </w:r>
      <w:r w:rsidR="007B054B" w:rsidRPr="00A57699">
        <w:rPr>
          <w:rFonts w:ascii="Arial" w:hAnsi="Arial" w:cs="Arial"/>
          <w:sz w:val="20"/>
          <w:szCs w:val="20"/>
        </w:rPr>
        <w:t xml:space="preserve">it’s led to packing </w:t>
      </w:r>
      <w:r w:rsidR="00E83B94">
        <w:rPr>
          <w:rFonts w:ascii="Arial" w:hAnsi="Arial" w:cs="Arial"/>
          <w:sz w:val="20"/>
          <w:szCs w:val="20"/>
        </w:rPr>
        <w:t xml:space="preserve">over </w:t>
      </w:r>
      <w:r w:rsidR="007B054B" w:rsidRPr="00A57699">
        <w:rPr>
          <w:rFonts w:ascii="Arial" w:hAnsi="Arial" w:cs="Arial"/>
          <w:sz w:val="20"/>
          <w:szCs w:val="20"/>
        </w:rPr>
        <w:t xml:space="preserve">100,000 </w:t>
      </w:r>
      <w:r w:rsidR="00A716A9" w:rsidRPr="00A57699">
        <w:rPr>
          <w:rFonts w:ascii="Arial" w:hAnsi="Arial" w:cs="Arial"/>
          <w:sz w:val="20"/>
          <w:szCs w:val="20"/>
        </w:rPr>
        <w:t xml:space="preserve">meals </w:t>
      </w:r>
      <w:r w:rsidR="00E83B94">
        <w:rPr>
          <w:rFonts w:ascii="Arial" w:hAnsi="Arial" w:cs="Arial"/>
          <w:sz w:val="20"/>
          <w:szCs w:val="20"/>
        </w:rPr>
        <w:t xml:space="preserve">each year that </w:t>
      </w:r>
      <w:r w:rsidR="00A716A9" w:rsidRPr="00A57699">
        <w:rPr>
          <w:rFonts w:ascii="Arial" w:hAnsi="Arial" w:cs="Arial"/>
          <w:sz w:val="20"/>
          <w:szCs w:val="20"/>
        </w:rPr>
        <w:t xml:space="preserve">go to feed </w:t>
      </w:r>
      <w:r w:rsidR="00162516" w:rsidRPr="00A57699">
        <w:rPr>
          <w:rFonts w:ascii="Arial" w:hAnsi="Arial" w:cs="Arial"/>
          <w:sz w:val="20"/>
          <w:szCs w:val="20"/>
        </w:rPr>
        <w:t>children in our area. Even though we have a great degree of high</w:t>
      </w:r>
      <w:r w:rsidR="000F133E" w:rsidRPr="00A57699">
        <w:rPr>
          <w:rFonts w:ascii="Arial" w:hAnsi="Arial" w:cs="Arial"/>
          <w:sz w:val="20"/>
          <w:szCs w:val="20"/>
        </w:rPr>
        <w:t>-</w:t>
      </w:r>
      <w:r w:rsidR="00162516" w:rsidRPr="00A57699">
        <w:rPr>
          <w:rFonts w:ascii="Arial" w:hAnsi="Arial" w:cs="Arial"/>
          <w:sz w:val="20"/>
          <w:szCs w:val="20"/>
        </w:rPr>
        <w:t xml:space="preserve">income households </w:t>
      </w:r>
      <w:r w:rsidR="00F37D07">
        <w:rPr>
          <w:rFonts w:ascii="Arial" w:hAnsi="Arial" w:cs="Arial"/>
          <w:sz w:val="20"/>
          <w:szCs w:val="20"/>
        </w:rPr>
        <w:t>around us</w:t>
      </w:r>
      <w:r w:rsidR="00162516" w:rsidRPr="00A57699">
        <w:rPr>
          <w:rFonts w:ascii="Arial" w:hAnsi="Arial" w:cs="Arial"/>
          <w:sz w:val="20"/>
          <w:szCs w:val="20"/>
        </w:rPr>
        <w:t>, we also have a high degree of low</w:t>
      </w:r>
      <w:r w:rsidR="000F133E" w:rsidRPr="00A57699">
        <w:rPr>
          <w:rFonts w:ascii="Arial" w:hAnsi="Arial" w:cs="Arial"/>
          <w:sz w:val="20"/>
          <w:szCs w:val="20"/>
        </w:rPr>
        <w:t>-</w:t>
      </w:r>
      <w:r w:rsidR="00162516" w:rsidRPr="00A57699">
        <w:rPr>
          <w:rFonts w:ascii="Arial" w:hAnsi="Arial" w:cs="Arial"/>
          <w:sz w:val="20"/>
          <w:szCs w:val="20"/>
        </w:rPr>
        <w:t xml:space="preserve">income households. </w:t>
      </w:r>
      <w:r w:rsidR="000F133E" w:rsidRPr="00A57699">
        <w:rPr>
          <w:rFonts w:ascii="Arial" w:hAnsi="Arial" w:cs="Arial"/>
          <w:sz w:val="20"/>
          <w:szCs w:val="20"/>
        </w:rPr>
        <w:t xml:space="preserve">We have children who </w:t>
      </w:r>
      <w:r w:rsidR="00D948FD" w:rsidRPr="00A57699">
        <w:rPr>
          <w:rFonts w:ascii="Arial" w:hAnsi="Arial" w:cs="Arial"/>
          <w:sz w:val="20"/>
          <w:szCs w:val="20"/>
        </w:rPr>
        <w:t>can</w:t>
      </w:r>
      <w:r w:rsidR="000F133E" w:rsidRPr="00A57699">
        <w:rPr>
          <w:rFonts w:ascii="Arial" w:hAnsi="Arial" w:cs="Arial"/>
          <w:sz w:val="20"/>
          <w:szCs w:val="20"/>
        </w:rPr>
        <w:t xml:space="preserve"> eat while they are at </w:t>
      </w:r>
      <w:r w:rsidR="00ED718A" w:rsidRPr="00A57699">
        <w:rPr>
          <w:rFonts w:ascii="Arial" w:hAnsi="Arial" w:cs="Arial"/>
          <w:sz w:val="20"/>
          <w:szCs w:val="20"/>
        </w:rPr>
        <w:t>school but</w:t>
      </w:r>
      <w:r w:rsidR="000F133E" w:rsidRPr="00A57699">
        <w:rPr>
          <w:rFonts w:ascii="Arial" w:hAnsi="Arial" w:cs="Arial"/>
          <w:sz w:val="20"/>
          <w:szCs w:val="20"/>
        </w:rPr>
        <w:t xml:space="preserve"> have nothing to eat </w:t>
      </w:r>
      <w:r w:rsidR="00F61298" w:rsidRPr="00A57699">
        <w:rPr>
          <w:rFonts w:ascii="Arial" w:hAnsi="Arial" w:cs="Arial"/>
          <w:sz w:val="20"/>
          <w:szCs w:val="20"/>
        </w:rPr>
        <w:t>in the evenings and on weekends, and during the summers. We work with several organizations toward feeding the hungry. We are known for that effort.</w:t>
      </w:r>
    </w:p>
    <w:p w:rsidR="00FE756E" w:rsidRDefault="00FE756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FE756E" w:rsidRDefault="000662C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 xml:space="preserve">“Likewise, we’re known for </w:t>
      </w:r>
      <w:r w:rsidR="00070266" w:rsidRPr="00A57699">
        <w:rPr>
          <w:rFonts w:ascii="Arial" w:hAnsi="Arial" w:cs="Arial"/>
          <w:sz w:val="20"/>
          <w:szCs w:val="20"/>
        </w:rPr>
        <w:t xml:space="preserve">caring for families in other ways through migrant and trailer park ministries, back-to-school drives, and </w:t>
      </w:r>
      <w:r w:rsidR="00E12EDB" w:rsidRPr="00A57699">
        <w:rPr>
          <w:rFonts w:ascii="Arial" w:hAnsi="Arial" w:cs="Arial"/>
          <w:sz w:val="20"/>
          <w:szCs w:val="20"/>
        </w:rPr>
        <w:t xml:space="preserve">toy drives at Christmas. We are also known for our ministry within schools, </w:t>
      </w:r>
      <w:r w:rsidR="00B062D0" w:rsidRPr="00A57699">
        <w:rPr>
          <w:rFonts w:ascii="Arial" w:hAnsi="Arial" w:cs="Arial"/>
          <w:sz w:val="20"/>
          <w:szCs w:val="20"/>
        </w:rPr>
        <w:t xml:space="preserve">where we sponsor gospel-centered Good News Clubs that meet after school </w:t>
      </w:r>
      <w:r w:rsidR="00F06809" w:rsidRPr="00A57699">
        <w:rPr>
          <w:rFonts w:ascii="Arial" w:hAnsi="Arial" w:cs="Arial"/>
          <w:sz w:val="20"/>
          <w:szCs w:val="20"/>
        </w:rPr>
        <w:t xml:space="preserve">hours in local public </w:t>
      </w:r>
      <w:r w:rsidR="00B062D0" w:rsidRPr="00A57699">
        <w:rPr>
          <w:rFonts w:ascii="Arial" w:hAnsi="Arial" w:cs="Arial"/>
          <w:sz w:val="20"/>
          <w:szCs w:val="20"/>
        </w:rPr>
        <w:t>schools.</w:t>
      </w:r>
      <w:r w:rsidR="00211A2F" w:rsidRPr="00A57699">
        <w:rPr>
          <w:rFonts w:ascii="Arial" w:hAnsi="Arial" w:cs="Arial"/>
          <w:sz w:val="20"/>
          <w:szCs w:val="20"/>
        </w:rPr>
        <w:t>”</w:t>
      </w:r>
    </w:p>
    <w:p w:rsidR="00FE756E" w:rsidRDefault="00FE756E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FE756E" w:rsidRDefault="00211A2F" w:rsidP="00FE756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>Through Southern Baptist and South Carolina Baptist mission causes, Spring Valley supports the Cooperative Program</w:t>
      </w:r>
      <w:r w:rsidR="00F42092" w:rsidRPr="00A57699">
        <w:rPr>
          <w:rFonts w:ascii="Arial" w:hAnsi="Arial" w:cs="Arial"/>
          <w:sz w:val="20"/>
          <w:szCs w:val="20"/>
        </w:rPr>
        <w:t xml:space="preserve"> and is involved in active missions in Kentucky, Trinidad, Honduras, West Virginia, and Taiwan.</w:t>
      </w:r>
    </w:p>
    <w:p w:rsidR="00E83B94" w:rsidRDefault="00E83B94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E83B94" w:rsidRDefault="00110DAD" w:rsidP="00E83B94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“</w:t>
      </w:r>
      <w:r w:rsidR="00E83B94">
        <w:rPr>
          <w:rFonts w:ascii="Arial" w:hAnsi="Arial" w:cs="Arial"/>
          <w:sz w:val="20"/>
          <w:szCs w:val="20"/>
        </w:rPr>
        <w:t>Spring Valley has been the primary spon</w:t>
      </w:r>
      <w:r w:rsidR="00D46D8D">
        <w:rPr>
          <w:rFonts w:ascii="Arial" w:hAnsi="Arial" w:cs="Arial"/>
          <w:sz w:val="20"/>
          <w:szCs w:val="20"/>
        </w:rPr>
        <w:t>sor for two church plants in N</w:t>
      </w:r>
      <w:r w:rsidR="00E83B94">
        <w:rPr>
          <w:rFonts w:ascii="Arial" w:hAnsi="Arial" w:cs="Arial"/>
          <w:sz w:val="20"/>
          <w:szCs w:val="20"/>
        </w:rPr>
        <w:t>ortheast</w:t>
      </w:r>
      <w:r w:rsidR="00D46D8D">
        <w:rPr>
          <w:rFonts w:ascii="Arial" w:hAnsi="Arial" w:cs="Arial"/>
          <w:sz w:val="20"/>
          <w:szCs w:val="20"/>
        </w:rPr>
        <w:t xml:space="preserve"> Richland County</w:t>
      </w:r>
      <w:r w:rsidR="00E83B94">
        <w:rPr>
          <w:rFonts w:ascii="Arial" w:hAnsi="Arial" w:cs="Arial"/>
          <w:sz w:val="20"/>
          <w:szCs w:val="20"/>
        </w:rPr>
        <w:t>. Our commitment to spreading the gospel continues to drive our relationships in our community and beyond.</w:t>
      </w:r>
      <w:r>
        <w:rPr>
          <w:rFonts w:ascii="Arial" w:hAnsi="Arial" w:cs="Arial"/>
          <w:sz w:val="20"/>
          <w:szCs w:val="20"/>
        </w:rPr>
        <w:t>”</w:t>
      </w:r>
      <w:r w:rsidR="00E83B94">
        <w:rPr>
          <w:rFonts w:ascii="Arial" w:hAnsi="Arial" w:cs="Arial"/>
          <w:sz w:val="20"/>
          <w:szCs w:val="20"/>
        </w:rPr>
        <w:t xml:space="preserve">  </w:t>
      </w:r>
    </w:p>
    <w:p w:rsidR="00E83B94" w:rsidRDefault="00E83B94" w:rsidP="00FE756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3B6177" w:rsidRDefault="002E77B1" w:rsidP="003B617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 xml:space="preserve">“You will find that our church is a generous church when it comes to missions and doing all we can to make Christ known </w:t>
      </w:r>
      <w:r w:rsidR="00235BC0" w:rsidRPr="00A57699">
        <w:rPr>
          <w:rFonts w:ascii="Arial" w:hAnsi="Arial" w:cs="Arial"/>
          <w:sz w:val="20"/>
          <w:szCs w:val="20"/>
        </w:rPr>
        <w:t xml:space="preserve">throughout the world,” Robert says. “In South Carolina, we reached the $1 million, $2 million, and $3 million </w:t>
      </w:r>
      <w:r w:rsidR="00503915" w:rsidRPr="00A57699">
        <w:rPr>
          <w:rFonts w:ascii="Arial" w:hAnsi="Arial" w:cs="Arial"/>
          <w:sz w:val="20"/>
          <w:szCs w:val="20"/>
        </w:rPr>
        <w:t>levels of Cooperative Program giving faster than any other church</w:t>
      </w:r>
      <w:r w:rsidR="00FC66B4">
        <w:rPr>
          <w:rFonts w:ascii="Arial" w:hAnsi="Arial" w:cs="Arial"/>
          <w:sz w:val="20"/>
          <w:szCs w:val="20"/>
        </w:rPr>
        <w:t xml:space="preserve"> in our state convention</w:t>
      </w:r>
      <w:r w:rsidR="00503915" w:rsidRPr="00A57699">
        <w:rPr>
          <w:rFonts w:ascii="Arial" w:hAnsi="Arial" w:cs="Arial"/>
          <w:sz w:val="20"/>
          <w:szCs w:val="20"/>
        </w:rPr>
        <w:t>. That’s a part of our DNA, too.”</w:t>
      </w:r>
    </w:p>
    <w:p w:rsidR="0030221C" w:rsidRDefault="0030221C" w:rsidP="003B61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3B6177" w:rsidRDefault="00F06809" w:rsidP="003B6177">
      <w:pPr>
        <w:spacing w:after="0" w:line="240" w:lineRule="auto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A57699">
        <w:rPr>
          <w:rFonts w:ascii="Arial" w:hAnsi="Arial" w:cs="Arial"/>
          <w:sz w:val="20"/>
          <w:szCs w:val="20"/>
        </w:rPr>
        <w:t>The church is also known for ministering to the community through its music program, which performs concerts in the community but also invites the community t</w:t>
      </w:r>
      <w:r w:rsidR="0030221C">
        <w:rPr>
          <w:rFonts w:ascii="Arial" w:hAnsi="Arial" w:cs="Arial"/>
          <w:sz w:val="20"/>
          <w:szCs w:val="20"/>
        </w:rPr>
        <w:t xml:space="preserve">o the church campus </w:t>
      </w:r>
      <w:r w:rsidRPr="00A57699">
        <w:rPr>
          <w:rFonts w:ascii="Arial" w:hAnsi="Arial" w:cs="Arial"/>
          <w:sz w:val="20"/>
          <w:szCs w:val="20"/>
        </w:rPr>
        <w:t>for holiday programs.</w:t>
      </w:r>
    </w:p>
    <w:p w:rsidR="003B6177" w:rsidRDefault="003B6177" w:rsidP="003B61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E0E6B" w:rsidRPr="00A57699" w:rsidRDefault="00F06809" w:rsidP="003B617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57699">
        <w:rPr>
          <w:rFonts w:ascii="Arial" w:hAnsi="Arial" w:cs="Arial"/>
          <w:sz w:val="20"/>
          <w:szCs w:val="20"/>
        </w:rPr>
        <w:t xml:space="preserve">“We can’t be isolated over here on Polo Road,” Robert says. “We have </w:t>
      </w:r>
      <w:r w:rsidR="00ED718A" w:rsidRPr="00A57699">
        <w:rPr>
          <w:rFonts w:ascii="Arial" w:hAnsi="Arial" w:cs="Arial"/>
          <w:sz w:val="20"/>
          <w:szCs w:val="20"/>
        </w:rPr>
        <w:t>been,</w:t>
      </w:r>
      <w:r w:rsidRPr="00A57699">
        <w:rPr>
          <w:rFonts w:ascii="Arial" w:hAnsi="Arial" w:cs="Arial"/>
          <w:sz w:val="20"/>
          <w:szCs w:val="20"/>
        </w:rPr>
        <w:t xml:space="preserve"> and we must continue to be a church that </w:t>
      </w:r>
      <w:r w:rsidR="00371688" w:rsidRPr="00A57699">
        <w:rPr>
          <w:rFonts w:ascii="Arial" w:hAnsi="Arial" w:cs="Arial"/>
          <w:sz w:val="20"/>
          <w:szCs w:val="20"/>
        </w:rPr>
        <w:t>goes where people are gathering and where people are hurting. We must be that in our community, whether it’s changing or not.  As believers, that’s our calling – that’s what we are supposed to do, love Jesus and love others.”</w:t>
      </w:r>
    </w:p>
    <w:sectPr w:rsidR="00BE0E6B" w:rsidRPr="00A57699" w:rsidSect="00EF37ED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4E6E" w:rsidRDefault="00094E6E" w:rsidP="00EB0E34">
      <w:pPr>
        <w:spacing w:after="0" w:line="240" w:lineRule="auto"/>
      </w:pPr>
      <w:r>
        <w:separator/>
      </w:r>
    </w:p>
  </w:endnote>
  <w:endnote w:type="continuationSeparator" w:id="0">
    <w:p w:rsidR="00094E6E" w:rsidRDefault="00094E6E" w:rsidP="00EB0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0E34" w:rsidRPr="00EB0E34" w:rsidRDefault="00EB0E34" w:rsidP="00EB0E34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EB0E34">
      <w:rPr>
        <w:rFonts w:ascii="Arial" w:eastAsiaTheme="minorEastAsia" w:hAnsi="Arial" w:cs="Arial"/>
        <w:b/>
        <w:i/>
        <w:color w:val="000000"/>
        <w:sz w:val="16"/>
        <w:szCs w:val="16"/>
        <w:shd w:val="clear" w:color="auto" w:fill="FFFFFF"/>
      </w:rPr>
      <w:t>Our Family Stories</w:t>
    </w:r>
    <w:r w:rsidRPr="00EB0E34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 is a series of stories provided by the Columbia Metro Baptist Association about the people </w:t>
    </w:r>
  </w:p>
  <w:p w:rsidR="00EB0E34" w:rsidRPr="00EB0E34" w:rsidRDefault="00EB0E34" w:rsidP="00EB0E34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EB0E34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and congregations of the family of Baptist congregations in the Midlands of South Carolina.</w:t>
    </w:r>
  </w:p>
  <w:p w:rsidR="00EB0E34" w:rsidRPr="00EB0E34" w:rsidRDefault="00EB0E34" w:rsidP="00EB0E34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EB0E34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Financial gifts from the almost 100-member congregations make these articles possible.</w:t>
    </w:r>
  </w:p>
  <w:p w:rsidR="00EB0E34" w:rsidRPr="00EB0E34" w:rsidRDefault="00EB0E34" w:rsidP="00EB0E34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EB0E34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Web Site: </w:t>
    </w:r>
    <w:hyperlink r:id="rId1" w:history="1">
      <w:r w:rsidRPr="00EB0E34">
        <w:rPr>
          <w:rFonts w:ascii="Arial" w:eastAsiaTheme="minorEastAsia" w:hAnsi="Arial" w:cs="Arial"/>
          <w:color w:val="0563C1"/>
          <w:sz w:val="16"/>
          <w:szCs w:val="16"/>
          <w:u w:val="single"/>
          <w:shd w:val="clear" w:color="auto" w:fill="FFFFFF"/>
        </w:rPr>
        <w:t>www.ColumbiaMetro.org</w:t>
      </w:r>
    </w:hyperlink>
    <w:r w:rsidRPr="00EB0E34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, E-mail: </w:t>
    </w:r>
    <w:hyperlink r:id="rId2" w:history="1">
      <w:r w:rsidRPr="00EB0E34">
        <w:rPr>
          <w:rFonts w:ascii="Arial" w:eastAsiaTheme="minorEastAsia" w:hAnsi="Arial" w:cs="Arial"/>
          <w:color w:val="0563C1"/>
          <w:sz w:val="16"/>
          <w:szCs w:val="16"/>
          <w:u w:val="single"/>
          <w:shd w:val="clear" w:color="auto" w:fill="FFFFFF"/>
        </w:rPr>
        <w:t>CMBA@ColumbiaMetro.org</w:t>
      </w:r>
    </w:hyperlink>
    <w:r w:rsidRPr="00EB0E34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 </w:t>
    </w:r>
  </w:p>
  <w:p w:rsidR="00EB0E34" w:rsidRPr="00EB0E34" w:rsidRDefault="00EB0E34" w:rsidP="00EB0E34">
    <w:pPr>
      <w:tabs>
        <w:tab w:val="center" w:pos="4680"/>
        <w:tab w:val="right" w:pos="9360"/>
      </w:tabs>
      <w:spacing w:after="0" w:line="240" w:lineRule="auto"/>
      <w:jc w:val="center"/>
      <w:rPr>
        <w:rFonts w:eastAsiaTheme="minorEastAsia"/>
      </w:rPr>
    </w:pPr>
    <w:r w:rsidRPr="00EB0E34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Copyright 2019, Columbia Metro Baptist Association</w:t>
    </w:r>
  </w:p>
  <w:p w:rsidR="00EB0E34" w:rsidRDefault="00EB0E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4E6E" w:rsidRDefault="00094E6E" w:rsidP="00EB0E34">
      <w:pPr>
        <w:spacing w:after="0" w:line="240" w:lineRule="auto"/>
      </w:pPr>
      <w:r>
        <w:separator/>
      </w:r>
    </w:p>
  </w:footnote>
  <w:footnote w:type="continuationSeparator" w:id="0">
    <w:p w:rsidR="00094E6E" w:rsidRDefault="00094E6E" w:rsidP="00EB0E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C1FD3"/>
    <w:multiLevelType w:val="hybridMultilevel"/>
    <w:tmpl w:val="91561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NzIyNzC3NAaSRko6SsGpxcWZ+XkgBca1AO22QW8sAAAA"/>
  </w:docVars>
  <w:rsids>
    <w:rsidRoot w:val="006B71E0"/>
    <w:rsid w:val="00031C37"/>
    <w:rsid w:val="00043860"/>
    <w:rsid w:val="000662CE"/>
    <w:rsid w:val="00070266"/>
    <w:rsid w:val="00094E6E"/>
    <w:rsid w:val="000D4B85"/>
    <w:rsid w:val="000F133E"/>
    <w:rsid w:val="00110DAD"/>
    <w:rsid w:val="001426FF"/>
    <w:rsid w:val="00157EAE"/>
    <w:rsid w:val="00162516"/>
    <w:rsid w:val="00180330"/>
    <w:rsid w:val="001A1C3C"/>
    <w:rsid w:val="001E2E9E"/>
    <w:rsid w:val="00211A2F"/>
    <w:rsid w:val="0021620B"/>
    <w:rsid w:val="00224CD7"/>
    <w:rsid w:val="00235BC0"/>
    <w:rsid w:val="00240023"/>
    <w:rsid w:val="002D2ECE"/>
    <w:rsid w:val="002E77B1"/>
    <w:rsid w:val="002F102E"/>
    <w:rsid w:val="002F6747"/>
    <w:rsid w:val="0030221C"/>
    <w:rsid w:val="00310329"/>
    <w:rsid w:val="00364455"/>
    <w:rsid w:val="00371688"/>
    <w:rsid w:val="003831B2"/>
    <w:rsid w:val="0038647D"/>
    <w:rsid w:val="00393CDB"/>
    <w:rsid w:val="003A6D30"/>
    <w:rsid w:val="003B6177"/>
    <w:rsid w:val="003E7D79"/>
    <w:rsid w:val="004147F6"/>
    <w:rsid w:val="00481973"/>
    <w:rsid w:val="004A071C"/>
    <w:rsid w:val="00503915"/>
    <w:rsid w:val="005058B5"/>
    <w:rsid w:val="00540717"/>
    <w:rsid w:val="00542F2D"/>
    <w:rsid w:val="005468D8"/>
    <w:rsid w:val="0055729E"/>
    <w:rsid w:val="005844CC"/>
    <w:rsid w:val="00586FF8"/>
    <w:rsid w:val="00636D3A"/>
    <w:rsid w:val="006B10A1"/>
    <w:rsid w:val="006B34E7"/>
    <w:rsid w:val="006B71E0"/>
    <w:rsid w:val="006E7C33"/>
    <w:rsid w:val="006F579C"/>
    <w:rsid w:val="007151ED"/>
    <w:rsid w:val="007B054B"/>
    <w:rsid w:val="007E5211"/>
    <w:rsid w:val="007F6DB5"/>
    <w:rsid w:val="0081100E"/>
    <w:rsid w:val="00812B73"/>
    <w:rsid w:val="00815F28"/>
    <w:rsid w:val="00881B52"/>
    <w:rsid w:val="008A3D98"/>
    <w:rsid w:val="008D0BD8"/>
    <w:rsid w:val="00920144"/>
    <w:rsid w:val="00926F6B"/>
    <w:rsid w:val="009A5F6C"/>
    <w:rsid w:val="009D47A1"/>
    <w:rsid w:val="009E1C41"/>
    <w:rsid w:val="009F0F2C"/>
    <w:rsid w:val="00A0223F"/>
    <w:rsid w:val="00A06F77"/>
    <w:rsid w:val="00A57699"/>
    <w:rsid w:val="00A716A9"/>
    <w:rsid w:val="00A839A4"/>
    <w:rsid w:val="00AC6480"/>
    <w:rsid w:val="00AE5D1A"/>
    <w:rsid w:val="00B062D0"/>
    <w:rsid w:val="00B53C83"/>
    <w:rsid w:val="00B54DCE"/>
    <w:rsid w:val="00BA390E"/>
    <w:rsid w:val="00BC3001"/>
    <w:rsid w:val="00BC56D6"/>
    <w:rsid w:val="00BE0E6B"/>
    <w:rsid w:val="00BF0F30"/>
    <w:rsid w:val="00C25371"/>
    <w:rsid w:val="00C66B5F"/>
    <w:rsid w:val="00C97246"/>
    <w:rsid w:val="00CB0E73"/>
    <w:rsid w:val="00D02F1A"/>
    <w:rsid w:val="00D46D8D"/>
    <w:rsid w:val="00D55AD9"/>
    <w:rsid w:val="00D6103F"/>
    <w:rsid w:val="00D948FD"/>
    <w:rsid w:val="00DD2377"/>
    <w:rsid w:val="00E12EDB"/>
    <w:rsid w:val="00E531CF"/>
    <w:rsid w:val="00E777E8"/>
    <w:rsid w:val="00E83088"/>
    <w:rsid w:val="00E83B94"/>
    <w:rsid w:val="00E85F87"/>
    <w:rsid w:val="00EA4B4B"/>
    <w:rsid w:val="00EB0E34"/>
    <w:rsid w:val="00ED1877"/>
    <w:rsid w:val="00ED718A"/>
    <w:rsid w:val="00ED7529"/>
    <w:rsid w:val="00EF37ED"/>
    <w:rsid w:val="00F01CC5"/>
    <w:rsid w:val="00F06809"/>
    <w:rsid w:val="00F37D07"/>
    <w:rsid w:val="00F42092"/>
    <w:rsid w:val="00F61298"/>
    <w:rsid w:val="00F7164C"/>
    <w:rsid w:val="00F75F79"/>
    <w:rsid w:val="00F97851"/>
    <w:rsid w:val="00FA0DDD"/>
    <w:rsid w:val="00FB4CBD"/>
    <w:rsid w:val="00FC66B4"/>
    <w:rsid w:val="00FE62DE"/>
    <w:rsid w:val="00FE7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889CC"/>
  <w15:docId w15:val="{73F5F661-3E57-A344-A774-37ACE562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37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2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0E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E34"/>
  </w:style>
  <w:style w:type="paragraph" w:styleId="Footer">
    <w:name w:val="footer"/>
    <w:basedOn w:val="Normal"/>
    <w:link w:val="FooterChar"/>
    <w:uiPriority w:val="99"/>
    <w:unhideWhenUsed/>
    <w:rsid w:val="00EB0E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E34"/>
  </w:style>
  <w:style w:type="paragraph" w:styleId="BalloonText">
    <w:name w:val="Balloon Text"/>
    <w:basedOn w:val="Normal"/>
    <w:link w:val="BalloonTextChar"/>
    <w:uiPriority w:val="99"/>
    <w:semiHidden/>
    <w:unhideWhenUsed/>
    <w:rsid w:val="003103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3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MBA@ColumbiaMetro.org" TargetMode="External"/><Relationship Id="rId1" Type="http://schemas.openxmlformats.org/officeDocument/2006/relationships/hyperlink" Target="http://www.ColumbiaMetr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6C717405690E4087BC66B07EDD7504" ma:contentTypeVersion="10" ma:contentTypeDescription="Create a new document." ma:contentTypeScope="" ma:versionID="f20fcc4b2b52c983f6be8cbf5a6dd4fb">
  <xsd:schema xmlns:xsd="http://www.w3.org/2001/XMLSchema" xmlns:xs="http://www.w3.org/2001/XMLSchema" xmlns:p="http://schemas.microsoft.com/office/2006/metadata/properties" xmlns:ns2="2f5928b6-e463-4903-a006-bed9ec05423e" xmlns:ns3="48a0441e-f113-4a40-ab24-3a01502af7df" targetNamespace="http://schemas.microsoft.com/office/2006/metadata/properties" ma:root="true" ma:fieldsID="ffa3f321c9a3a909e558daf10dc1559d" ns2:_="" ns3:_="">
    <xsd:import namespace="2f5928b6-e463-4903-a006-bed9ec05423e"/>
    <xsd:import namespace="48a0441e-f113-4a40-ab24-3a01502af7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928b6-e463-4903-a006-bed9ec054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0441e-f113-4a40-ab24-3a01502af7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0FBEAC-0AA2-4703-A51F-6CF604A9B0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5928b6-e463-4903-a006-bed9ec05423e"/>
    <ds:schemaRef ds:uri="48a0441e-f113-4a40-ab24-3a01502af7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B5218C-85D5-4969-A01B-0D008B4088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A059AE-9C07-472A-98DB-61AD73C57A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40</Words>
  <Characters>422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Vaughan</dc:creator>
  <cp:lastModifiedBy>Chelsea Wester</cp:lastModifiedBy>
  <cp:revision>3</cp:revision>
  <cp:lastPrinted>2019-07-05T13:20:00Z</cp:lastPrinted>
  <dcterms:created xsi:type="dcterms:W3CDTF">2019-07-14T00:43:00Z</dcterms:created>
  <dcterms:modified xsi:type="dcterms:W3CDTF">2019-07-14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6C717405690E4087BC66B07EDD7504</vt:lpwstr>
  </property>
</Properties>
</file>